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7521" w:rsidRDefault="002A7521">
      <w:pPr>
        <w:shd w:val="clear" w:color="auto" w:fill="FFFFFF"/>
        <w:spacing w:after="0" w:line="240" w:lineRule="auto"/>
        <w:rPr>
          <w:b/>
          <w:sz w:val="28"/>
          <w:szCs w:val="28"/>
        </w:rPr>
      </w:pPr>
    </w:p>
    <w:p w:rsidR="002A7521" w:rsidRDefault="002A7521">
      <w:pPr>
        <w:shd w:val="clear" w:color="auto" w:fill="FFFFFF"/>
        <w:spacing w:after="0" w:line="240" w:lineRule="auto"/>
        <w:rPr>
          <w:b/>
          <w:sz w:val="28"/>
          <w:szCs w:val="28"/>
        </w:rPr>
      </w:pPr>
    </w:p>
    <w:p w:rsidR="004154AB" w:rsidRDefault="004154AB" w:rsidP="002A7521">
      <w:pPr>
        <w:pStyle w:val="Heading2"/>
        <w:rPr>
          <w:rFonts w:ascii="Times New Roman" w:hAnsi="Times New Roman" w:cs="Times New Roman"/>
        </w:rPr>
      </w:pPr>
      <w:r w:rsidRPr="004154AB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2D38437D" wp14:editId="5777A00A">
            <wp:extent cx="6080760" cy="3420428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83614" cy="342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7521" w:rsidRPr="002A7521" w:rsidRDefault="002A7521" w:rsidP="002A7521">
      <w:pPr>
        <w:pStyle w:val="Heading2"/>
        <w:rPr>
          <w:rFonts w:ascii="Times New Roman" w:hAnsi="Times New Roman" w:cs="Times New Roman"/>
        </w:rPr>
      </w:pPr>
      <w:r w:rsidRPr="002A7521">
        <w:rPr>
          <w:rFonts w:ascii="Times New Roman" w:hAnsi="Times New Roman" w:cs="Times New Roman"/>
        </w:rPr>
        <w:t xml:space="preserve">Assignment </w:t>
      </w:r>
    </w:p>
    <w:p w:rsidR="00FF409D" w:rsidRPr="002A7521" w:rsidRDefault="005024E8">
      <w:p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b/>
          <w:color w:val="2D3B45"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:rsidR="00FF409D" w:rsidRDefault="005024E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i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total number of projects that employees who work on it make less than $50k. (</w:t>
      </w:r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Hint: You need to use keyword DISTINCT in this query. Can you tell me why?).</w:t>
      </w:r>
    </w:p>
    <w:p w:rsidR="00D26E95" w:rsidRDefault="00D26E95" w:rsidP="00D26E95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i/>
          <w:color w:val="2D3B45"/>
          <w:sz w:val="24"/>
          <w:szCs w:val="24"/>
        </w:rPr>
      </w:pPr>
      <w:bookmarkStart w:id="0" w:name="_GoBack"/>
      <w:bookmarkEnd w:id="0"/>
    </w:p>
    <w:p w:rsidR="00D40647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lastRenderedPageBreak/>
        <w:drawing>
          <wp:inline distT="0" distB="0" distL="0" distR="0" wp14:anchorId="4F1FD4DF" wp14:editId="67D6B71E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7390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</w:p>
    <w:p w:rsidR="005F7390" w:rsidRPr="005F7390" w:rsidRDefault="005F7390" w:rsidP="005F7390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t>Even though there can be several employees working on a given project earning less than $50,000, this query needs the DISTINCT term to count each project only once.</w:t>
      </w:r>
    </w:p>
    <w:p w:rsidR="005F7390" w:rsidRPr="005F7390" w:rsidRDefault="005F7390" w:rsidP="005F7390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t>If DISTINCT was not applied and several workers on a single project received salaries under $50,000, that project would show up in the results multiple times, once for each eligible worker. The projects would be overcounted as a result.</w:t>
      </w:r>
    </w:p>
    <w:p w:rsidR="005F7390" w:rsidRDefault="005F7390" w:rsidP="005F7390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t>Since I'm using DISTINCT, it will only be counted once if many people make less than $50,000 on the same project. With the aid of the keyword DISTINCT, it therefore prevents duplication and provides a suitable count regarding unique projects.</w:t>
      </w:r>
    </w:p>
    <w:p w:rsidR="005F7390" w:rsidRPr="005F7390" w:rsidRDefault="005F7390" w:rsidP="005F7390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t>For instance, without DISTINCT, a project would be counted twice if two workers with wages under $50,000 were engaged in it. If DISTINCT was not applied and several workers on a single project received salaries under $50,000, that project would show up in the results multiple times, once for each eligible worker. The projects would be overcounted as a result.</w:t>
      </w:r>
    </w:p>
    <w:p w:rsidR="005F7390" w:rsidRDefault="005F7390" w:rsidP="00D26E95">
      <w:p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</w:p>
    <w:p w:rsidR="005F7390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</w:p>
    <w:p w:rsidR="00D40647" w:rsidRDefault="005024E8" w:rsidP="005F739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total number of projects and total budget for each division, show division name. (</w:t>
      </w:r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 xml:space="preserve">Note </w:t>
      </w:r>
      <w:proofErr w:type="gramStart"/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Some</w:t>
      </w:r>
      <w:proofErr w:type="gramEnd"/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 xml:space="preserve"> divisions may not have projects, you still need to show this division in result.)</w:t>
      </w:r>
    </w:p>
    <w:p w:rsidR="005F7390" w:rsidRPr="005F7390" w:rsidRDefault="005F7390" w:rsidP="005F7390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lastRenderedPageBreak/>
        <w:drawing>
          <wp:inline distT="0" distB="0" distL="0" distR="0" wp14:anchorId="7D8774EB" wp14:editId="007DD5E4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09D" w:rsidRDefault="005024E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For each project, list its name and total number of employees who work on that project.</w:t>
      </w:r>
    </w:p>
    <w:p w:rsidR="00D40647" w:rsidRPr="002A7521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drawing>
          <wp:inline distT="0" distB="0" distL="0" distR="0" wp14:anchorId="6087272D" wp14:editId="2D4C962D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09D" w:rsidRDefault="005024E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name and ID of employees that worked on more than one project. (</w:t>
      </w:r>
      <w:proofErr w:type="gramStart"/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Note :</w:t>
      </w:r>
      <w:proofErr w:type="gramEnd"/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  there are some employees who have same names</w:t>
      </w: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). </w:t>
      </w:r>
    </w:p>
    <w:p w:rsidR="00D40647" w:rsidRPr="002A7521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lastRenderedPageBreak/>
        <w:drawing>
          <wp:inline distT="0" distB="0" distL="0" distR="0" wp14:anchorId="7D17AF21" wp14:editId="1528C7F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647" w:rsidRDefault="005024E8" w:rsidP="005F739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total number of project each employee works on, including employee's name (</w:t>
      </w:r>
      <w:proofErr w:type="gramStart"/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note :</w:t>
      </w:r>
      <w:proofErr w:type="gramEnd"/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  there are some employees who have same names and some employee may not work on any project</w:t>
      </w: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). </w:t>
      </w:r>
    </w:p>
    <w:p w:rsidR="005F7390" w:rsidRPr="005F7390" w:rsidRDefault="005F7390" w:rsidP="005F7390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drawing>
          <wp:inline distT="0" distB="0" distL="0" distR="0" wp14:anchorId="0FB7DFE4" wp14:editId="54679632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647" w:rsidRPr="002A7521" w:rsidRDefault="00D40647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</w:p>
    <w:p w:rsidR="00FF409D" w:rsidRDefault="005024E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total number of employees who work on project 'Web development'.  Also list the total</w:t>
      </w:r>
      <w:r w:rsidR="00D40647">
        <w:rPr>
          <w:rFonts w:ascii="Times New Roman" w:eastAsia="Helvetica Neue" w:hAnsi="Times New Roman" w:cs="Times New Roman"/>
          <w:color w:val="2D3B45"/>
          <w:sz w:val="24"/>
          <w:szCs w:val="24"/>
        </w:rPr>
        <w:t xml:space="preserve"> working hours for this project.</w:t>
      </w:r>
    </w:p>
    <w:p w:rsidR="00D40647" w:rsidRPr="002A7521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lastRenderedPageBreak/>
        <w:drawing>
          <wp:inline distT="0" distB="0" distL="0" distR="0" wp14:anchorId="67512476" wp14:editId="0E52A4A7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647" w:rsidRPr="00D40647" w:rsidRDefault="005024E8" w:rsidP="00D40647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name of the project that '</w:t>
      </w:r>
      <w:proofErr w:type="spellStart"/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chen</w:t>
      </w:r>
      <w:proofErr w:type="spellEnd"/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' works on. (</w:t>
      </w:r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Hint: join 3 tables</w:t>
      </w: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)</w:t>
      </w:r>
    </w:p>
    <w:p w:rsidR="00D40647" w:rsidRPr="002A7521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drawing>
          <wp:inline distT="0" distB="0" distL="0" distR="0" wp14:anchorId="25D0E59E" wp14:editId="4983066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647" w:rsidRPr="005F7390" w:rsidRDefault="005024E8" w:rsidP="005F739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 xml:space="preserve">List the name of the manager who works on some projects. (Note, </w:t>
      </w:r>
      <w:proofErr w:type="spellStart"/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managerID</w:t>
      </w:r>
      <w:proofErr w:type="spellEnd"/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 xml:space="preserve"> is </w:t>
      </w:r>
      <w:proofErr w:type="spellStart"/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empid</w:t>
      </w:r>
      <w:proofErr w:type="spellEnd"/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 xml:space="preserve"> of an employee who is a manager)</w:t>
      </w:r>
    </w:p>
    <w:p w:rsidR="00D40647" w:rsidRPr="002A7521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lastRenderedPageBreak/>
        <w:drawing>
          <wp:inline distT="0" distB="0" distL="0" distR="0" wp14:anchorId="6B42AE7F" wp14:editId="13557792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09D" w:rsidRPr="00D40647" w:rsidRDefault="005024E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name of the employee and his/her salary, who work on any project and salary is below $4</w:t>
      </w:r>
      <w:r w:rsidR="00CE5EAA">
        <w:rPr>
          <w:rFonts w:ascii="Times New Roman" w:eastAsia="Helvetica Neue" w:hAnsi="Times New Roman" w:cs="Times New Roman"/>
          <w:color w:val="2D3B45"/>
          <w:sz w:val="24"/>
          <w:szCs w:val="24"/>
        </w:rPr>
        <w:t>0</w:t>
      </w: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000. (</w:t>
      </w:r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Note:  don't duplicate an employee in the list)</w:t>
      </w:r>
    </w:p>
    <w:p w:rsidR="00D40647" w:rsidRPr="002A7521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drawing>
          <wp:inline distT="0" distB="0" distL="0" distR="0" wp14:anchorId="690C4E8D" wp14:editId="1B742066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647" w:rsidRPr="005F7390" w:rsidRDefault="005024E8" w:rsidP="005F739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i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name of the employee who works on one or more projects with a budget over $5</w:t>
      </w:r>
      <w:r w:rsidR="00514101">
        <w:rPr>
          <w:rFonts w:ascii="Times New Roman" w:eastAsia="Helvetica Neue" w:hAnsi="Times New Roman" w:cs="Times New Roman"/>
          <w:color w:val="2D3B45"/>
          <w:sz w:val="24"/>
          <w:szCs w:val="24"/>
        </w:rPr>
        <w:t>8</w:t>
      </w: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 xml:space="preserve">00. </w:t>
      </w:r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(Note:  don't duplicate an employee in the list)</w:t>
      </w:r>
    </w:p>
    <w:p w:rsidR="00D40647" w:rsidRPr="005F7390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lastRenderedPageBreak/>
        <w:drawing>
          <wp:inline distT="0" distB="0" distL="0" distR="0" wp14:anchorId="25E92D32" wp14:editId="139996E4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09D" w:rsidRDefault="005024E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names that are shared among employees.</w:t>
      </w:r>
    </w:p>
    <w:p w:rsidR="00D40647" w:rsidRDefault="005F7390" w:rsidP="00D4064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drawing>
          <wp:inline distT="0" distB="0" distL="0" distR="0" wp14:anchorId="6E9604A5" wp14:editId="0D2FB4F4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D67" w:rsidRPr="002A7521" w:rsidRDefault="00F62D67" w:rsidP="00F62D6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</w:p>
    <w:p w:rsidR="00F62D67" w:rsidRPr="005F7390" w:rsidRDefault="005024E8" w:rsidP="005F739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>List the name of the employee if he/she works on a project with a budget that is less than 10% of his/her salary. (Hint: join 3 tables)</w:t>
      </w:r>
    </w:p>
    <w:p w:rsidR="00C20047" w:rsidRDefault="00C20047" w:rsidP="00F62D67">
      <w:pPr>
        <w:shd w:val="clear" w:color="auto" w:fill="FFFFFF"/>
        <w:spacing w:after="0" w:line="240" w:lineRule="auto"/>
        <w:ind w:left="360"/>
        <w:rPr>
          <w:rFonts w:ascii="Times New Roman" w:eastAsia="inherit" w:hAnsi="Times New Roman" w:cs="Times New Roman"/>
          <w:b/>
          <w:color w:val="2D3B45"/>
          <w:sz w:val="24"/>
          <w:szCs w:val="24"/>
        </w:rPr>
      </w:pPr>
      <w:r w:rsidRPr="002A7521">
        <w:rPr>
          <w:rFonts w:ascii="Times New Roman" w:eastAsia="inherit" w:hAnsi="Times New Roman" w:cs="Times New Roman"/>
          <w:b/>
          <w:color w:val="2D3B45"/>
          <w:sz w:val="24"/>
          <w:szCs w:val="24"/>
        </w:rPr>
        <w:t>(Bonus)</w:t>
      </w:r>
    </w:p>
    <w:p w:rsidR="00D40647" w:rsidRPr="002A7521" w:rsidRDefault="005F7390" w:rsidP="00F62D67">
      <w:pP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5F7390">
        <w:rPr>
          <w:rFonts w:ascii="Times New Roman" w:eastAsia="Helvetica Neue" w:hAnsi="Times New Roman" w:cs="Times New Roman"/>
          <w:color w:val="2D3B45"/>
          <w:sz w:val="24"/>
          <w:szCs w:val="24"/>
        </w:rPr>
        <w:lastRenderedPageBreak/>
        <w:drawing>
          <wp:inline distT="0" distB="0" distL="0" distR="0" wp14:anchorId="7993952A" wp14:editId="6E2E9DDB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09D" w:rsidRPr="002A7521" w:rsidRDefault="005024E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t xml:space="preserve">Run the following code to learn the use of concatenator ||  </w:t>
      </w:r>
    </w:p>
    <w:p w:rsidR="00FF409D" w:rsidRPr="002A7521" w:rsidRDefault="005024E8">
      <w:pPr>
        <w:shd w:val="clear" w:color="auto" w:fill="FFFFFF"/>
        <w:spacing w:before="120" w:after="0" w:line="240" w:lineRule="auto"/>
        <w:rPr>
          <w:rFonts w:ascii="Times New Roman" w:eastAsia="Arial" w:hAnsi="Times New Roman" w:cs="Times New Roman"/>
          <w:color w:val="2D3B45"/>
        </w:rPr>
      </w:pPr>
      <w:r w:rsidRPr="002A7521">
        <w:rPr>
          <w:rFonts w:ascii="Times New Roman" w:eastAsia="Arial" w:hAnsi="Times New Roman" w:cs="Times New Roman"/>
          <w:color w:val="2D3B45"/>
        </w:rPr>
        <w:t xml:space="preserve">        Select 'employee ' || name || ' of Division '|| DID || ' earns $' || salary  AS "Employee Report"</w:t>
      </w:r>
    </w:p>
    <w:p w:rsidR="00FF409D" w:rsidRPr="002A7521" w:rsidRDefault="005024E8">
      <w:pPr>
        <w:shd w:val="clear" w:color="auto" w:fill="FFFFFF"/>
        <w:spacing w:after="0" w:line="240" w:lineRule="auto"/>
        <w:rPr>
          <w:rFonts w:ascii="Times New Roman" w:eastAsia="Arial" w:hAnsi="Times New Roman" w:cs="Times New Roman"/>
          <w:color w:val="2D3B45"/>
        </w:rPr>
      </w:pPr>
      <w:r w:rsidRPr="002A7521">
        <w:rPr>
          <w:rFonts w:ascii="Times New Roman" w:eastAsia="Arial" w:hAnsi="Times New Roman" w:cs="Times New Roman"/>
          <w:color w:val="2D3B45"/>
        </w:rPr>
        <w:t xml:space="preserve">        From employee e</w:t>
      </w:r>
    </w:p>
    <w:p w:rsidR="00FF409D" w:rsidRDefault="005024E8">
      <w:pPr>
        <w:shd w:val="clear" w:color="auto" w:fill="FFFFFF"/>
        <w:spacing w:after="0" w:line="240" w:lineRule="auto"/>
        <w:rPr>
          <w:rFonts w:ascii="Times New Roman" w:eastAsia="Arial" w:hAnsi="Times New Roman" w:cs="Times New Roman"/>
          <w:color w:val="2D3B45"/>
        </w:rPr>
      </w:pPr>
      <w:r w:rsidRPr="002A7521">
        <w:rPr>
          <w:rFonts w:ascii="Times New Roman" w:eastAsia="Arial" w:hAnsi="Times New Roman" w:cs="Times New Roman"/>
          <w:color w:val="2D3B45"/>
        </w:rPr>
        <w:t xml:space="preserve">        Order by did</w:t>
      </w:r>
    </w:p>
    <w:p w:rsidR="005F7390" w:rsidRDefault="005F7390">
      <w:pPr>
        <w:shd w:val="clear" w:color="auto" w:fill="FFFFFF"/>
        <w:spacing w:after="0" w:line="240" w:lineRule="auto"/>
        <w:rPr>
          <w:rFonts w:ascii="Times New Roman" w:eastAsia="Arial" w:hAnsi="Times New Roman" w:cs="Times New Roman"/>
          <w:color w:val="2D3B45"/>
        </w:rPr>
      </w:pPr>
      <w:r>
        <w:rPr>
          <w:rFonts w:ascii="Times New Roman" w:eastAsia="Arial" w:hAnsi="Times New Roman" w:cs="Times New Roman"/>
          <w:color w:val="2D3B45"/>
        </w:rPr>
        <w:t xml:space="preserve">         </w:t>
      </w:r>
      <w:r w:rsidRPr="005F7390">
        <w:rPr>
          <w:rFonts w:ascii="Times New Roman" w:eastAsia="Arial" w:hAnsi="Times New Roman" w:cs="Times New Roman"/>
          <w:color w:val="2D3B45"/>
        </w:rPr>
        <w:drawing>
          <wp:inline distT="0" distB="0" distL="0" distR="0" wp14:anchorId="1E44BEDF" wp14:editId="3F4E5E91">
            <wp:extent cx="5918200" cy="3328988"/>
            <wp:effectExtent l="0" t="0" r="635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18765" cy="332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7390" w:rsidRDefault="005F7390">
      <w:pPr>
        <w:shd w:val="clear" w:color="auto" w:fill="FFFFFF"/>
        <w:spacing w:after="0" w:line="240" w:lineRule="auto"/>
        <w:rPr>
          <w:rFonts w:ascii="Times New Roman" w:eastAsia="Arial" w:hAnsi="Times New Roman" w:cs="Times New Roman"/>
          <w:color w:val="2D3B45"/>
        </w:rPr>
      </w:pPr>
    </w:p>
    <w:p w:rsidR="00D40647" w:rsidRPr="002A7521" w:rsidRDefault="00D40647">
      <w:pPr>
        <w:shd w:val="clear" w:color="auto" w:fill="FFFFFF"/>
        <w:spacing w:after="0" w:line="240" w:lineRule="auto"/>
        <w:rPr>
          <w:rFonts w:ascii="Times New Roman" w:eastAsia="Arial" w:hAnsi="Times New Roman" w:cs="Times New Roman"/>
          <w:color w:val="2D3B45"/>
        </w:rPr>
      </w:pPr>
    </w:p>
    <w:p w:rsidR="002A7521" w:rsidRDefault="002A7521" w:rsidP="00C20047">
      <w:pPr>
        <w:shd w:val="clear" w:color="auto" w:fill="FFFFFF"/>
        <w:spacing w:before="120"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</w:p>
    <w:p w:rsidR="005F7390" w:rsidRDefault="005024E8">
      <w:pPr>
        <w:shd w:val="clear" w:color="auto" w:fill="FFFFFF"/>
        <w:spacing w:before="120" w:after="0" w:line="240" w:lineRule="auto"/>
        <w:ind w:left="360"/>
        <w:rPr>
          <w:rFonts w:ascii="Times New Roman" w:eastAsia="Helvetica Neue" w:hAnsi="Times New Roman" w:cs="Times New Roman"/>
          <w:i/>
          <w:color w:val="2D3B45"/>
          <w:sz w:val="24"/>
          <w:szCs w:val="24"/>
        </w:rPr>
      </w:pPr>
      <w:r w:rsidRPr="002A7521">
        <w:rPr>
          <w:rFonts w:ascii="Times New Roman" w:eastAsia="Helvetica Neue" w:hAnsi="Times New Roman" w:cs="Times New Roman"/>
          <w:color w:val="2D3B45"/>
          <w:sz w:val="24"/>
          <w:szCs w:val="24"/>
        </w:rPr>
        <w:lastRenderedPageBreak/>
        <w:t>Use what you learned from above code to create result show as the follows (</w:t>
      </w:r>
      <w:r w:rsidRPr="002A7521">
        <w:rPr>
          <w:rFonts w:ascii="Times New Roman" w:eastAsia="Helvetica Neue" w:hAnsi="Times New Roman" w:cs="Times New Roman"/>
          <w:i/>
          <w:color w:val="2D3B45"/>
          <w:sz w:val="24"/>
          <w:szCs w:val="24"/>
        </w:rPr>
        <w:t>Hint use UNION operation)</w:t>
      </w:r>
    </w:p>
    <w:p w:rsidR="00FF409D" w:rsidRPr="002A7521" w:rsidRDefault="005024E8">
      <w:pPr>
        <w:shd w:val="clear" w:color="auto" w:fill="FFFFFF"/>
        <w:spacing w:before="120" w:after="0" w:line="240" w:lineRule="auto"/>
        <w:ind w:left="36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2A7521">
        <w:rPr>
          <w:rFonts w:ascii="Times New Roman" w:hAnsi="Times New Roman" w:cs="Times New Roman"/>
          <w:noProof/>
          <w:lang w:eastAsia="en-US"/>
        </w:rPr>
        <w:drawing>
          <wp:inline distT="0" distB="0" distL="0" distR="0">
            <wp:extent cx="6421668" cy="2743514"/>
            <wp:effectExtent l="0" t="0" r="0" b="0"/>
            <wp:docPr id="2" name="image1.png" descr="The divisional expense. Use what you learned from above code to create result show as the follows (Hint use UNION operation) " title="Divisional expen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21668" cy="27435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F409D" w:rsidRPr="00D40647" w:rsidRDefault="005024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bookmarkStart w:id="1" w:name="_heading=h.gjdgxs" w:colFirst="0" w:colLast="0"/>
      <w:bookmarkEnd w:id="1"/>
      <w:r w:rsidRPr="002A7521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Use INTERSECT operation to list the name of project </w:t>
      </w:r>
      <w:proofErr w:type="spellStart"/>
      <w:proofErr w:type="gramStart"/>
      <w:r w:rsidRPr="002A7521">
        <w:rPr>
          <w:rFonts w:ascii="Times New Roman" w:eastAsia="Times New Roman" w:hAnsi="Times New Roman" w:cs="Times New Roman"/>
          <w:color w:val="2D3B45"/>
          <w:sz w:val="24"/>
          <w:szCs w:val="24"/>
        </w:rPr>
        <w:t>chen</w:t>
      </w:r>
      <w:proofErr w:type="spellEnd"/>
      <w:proofErr w:type="gramEnd"/>
      <w:r w:rsidRPr="002A7521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and </w:t>
      </w:r>
      <w:proofErr w:type="spellStart"/>
      <w:r w:rsidRPr="002A7521">
        <w:rPr>
          <w:rFonts w:ascii="Times New Roman" w:eastAsia="Times New Roman" w:hAnsi="Times New Roman" w:cs="Times New Roman"/>
          <w:color w:val="2D3B45"/>
          <w:sz w:val="24"/>
          <w:szCs w:val="24"/>
        </w:rPr>
        <w:t>larry</w:t>
      </w:r>
      <w:proofErr w:type="spellEnd"/>
      <w:r w:rsidRPr="002A7521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both work on.</w:t>
      </w:r>
    </w:p>
    <w:p w:rsidR="00D40647" w:rsidRPr="002A7521" w:rsidRDefault="00D26E95" w:rsidP="00D4064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D26E95">
        <w:rPr>
          <w:rFonts w:ascii="Times New Roman" w:eastAsia="Helvetica Neue" w:hAnsi="Times New Roman" w:cs="Times New Roman"/>
          <w:color w:val="2D3B45"/>
          <w:sz w:val="24"/>
          <w:szCs w:val="24"/>
        </w:rPr>
        <w:drawing>
          <wp:inline distT="0" distB="0" distL="0" distR="0" wp14:anchorId="07D1DD98" wp14:editId="4FAC6A47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09D" w:rsidRPr="002A7521" w:rsidRDefault="00FF409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</w:p>
    <w:p w:rsidR="00FF409D" w:rsidRPr="00D40647" w:rsidRDefault="005024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Times New Roman" w:hAnsi="Times New Roman" w:cs="Times New Roman"/>
          <w:color w:val="2D3B45"/>
          <w:sz w:val="24"/>
          <w:szCs w:val="24"/>
        </w:rPr>
        <w:t>Use MINUS operation to list the name of the project Chen works on but Larry does not.</w:t>
      </w:r>
    </w:p>
    <w:p w:rsidR="00D40647" w:rsidRPr="002A7521" w:rsidRDefault="00D26E95" w:rsidP="00D4064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D26E95">
        <w:rPr>
          <w:rFonts w:ascii="Times New Roman" w:eastAsia="Helvetica Neue" w:hAnsi="Times New Roman" w:cs="Times New Roman"/>
          <w:color w:val="2D3B45"/>
          <w:sz w:val="24"/>
          <w:szCs w:val="24"/>
        </w:rPr>
        <w:lastRenderedPageBreak/>
        <w:drawing>
          <wp:inline distT="0" distB="0" distL="0" distR="0" wp14:anchorId="64D1397F" wp14:editId="0819C846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09D" w:rsidRPr="00D26E95" w:rsidRDefault="005024E8">
      <w:pPr>
        <w:numPr>
          <w:ilvl w:val="0"/>
          <w:numId w:val="1"/>
        </w:numPr>
        <w:shd w:val="clear" w:color="auto" w:fill="FFFFFF"/>
        <w:spacing w:before="120" w:after="28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2A7521">
        <w:rPr>
          <w:rFonts w:ascii="Times New Roman" w:eastAsia="inherit" w:hAnsi="Times New Roman" w:cs="Times New Roman"/>
          <w:color w:val="2D3B45"/>
          <w:sz w:val="24"/>
          <w:szCs w:val="24"/>
        </w:rPr>
        <w:t xml:space="preserve">List the name of employee whose salary is over company's average salary </w:t>
      </w:r>
      <w:r w:rsidRPr="002A7521">
        <w:rPr>
          <w:rFonts w:ascii="Times New Roman" w:eastAsia="inherit" w:hAnsi="Times New Roman" w:cs="Times New Roman"/>
          <w:i/>
          <w:color w:val="2D3B45"/>
          <w:sz w:val="24"/>
          <w:szCs w:val="24"/>
        </w:rPr>
        <w:t>(hint: use sub-query)</w:t>
      </w:r>
    </w:p>
    <w:p w:rsidR="00D26E95" w:rsidRPr="00D40647" w:rsidRDefault="00D26E95" w:rsidP="00D26E95">
      <w:pPr>
        <w:shd w:val="clear" w:color="auto" w:fill="FFFFFF"/>
        <w:spacing w:before="120" w:after="280" w:line="240" w:lineRule="auto"/>
        <w:rPr>
          <w:rFonts w:ascii="Times New Roman" w:eastAsia="Helvetica Neue" w:hAnsi="Times New Roman" w:cs="Times New Roman"/>
          <w:color w:val="2D3B45"/>
          <w:sz w:val="24"/>
          <w:szCs w:val="24"/>
        </w:rPr>
      </w:pPr>
      <w:r w:rsidRPr="00D26E95">
        <w:rPr>
          <w:rFonts w:ascii="Times New Roman" w:eastAsia="Helvetica Neue" w:hAnsi="Times New Roman" w:cs="Times New Roman"/>
          <w:color w:val="2D3B45"/>
          <w:sz w:val="24"/>
          <w:szCs w:val="24"/>
        </w:rPr>
        <w:drawing>
          <wp:inline distT="0" distB="0" distL="0" distR="0" wp14:anchorId="428A23F7" wp14:editId="10D1FA8C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647" w:rsidRDefault="00D40647" w:rsidP="00D40647">
      <w:pPr>
        <w:pStyle w:val="ListParagraph"/>
        <w:rPr>
          <w:rFonts w:ascii="Times New Roman" w:eastAsia="Helvetica Neue" w:hAnsi="Times New Roman" w:cs="Times New Roman"/>
          <w:color w:val="2D3B45"/>
          <w:sz w:val="24"/>
          <w:szCs w:val="24"/>
        </w:rPr>
      </w:pPr>
    </w:p>
    <w:p w:rsidR="00D40647" w:rsidRPr="002A7521" w:rsidRDefault="00D40647" w:rsidP="00D40647">
      <w:pPr>
        <w:shd w:val="clear" w:color="auto" w:fill="FFFFFF"/>
        <w:spacing w:before="120" w:after="280" w:line="240" w:lineRule="auto"/>
        <w:ind w:left="360"/>
        <w:rPr>
          <w:rFonts w:ascii="Times New Roman" w:eastAsia="Helvetica Neue" w:hAnsi="Times New Roman" w:cs="Times New Roman"/>
          <w:color w:val="2D3B45"/>
          <w:sz w:val="24"/>
          <w:szCs w:val="24"/>
        </w:rPr>
      </w:pPr>
    </w:p>
    <w:p w:rsidR="00FF409D" w:rsidRDefault="00FF409D">
      <w:pPr>
        <w:shd w:val="clear" w:color="auto" w:fill="FFFFFF"/>
        <w:spacing w:before="280" w:line="240" w:lineRule="auto"/>
        <w:rPr>
          <w:rFonts w:ascii="Helvetica Neue" w:eastAsia="Helvetica Neue" w:hAnsi="Helvetica Neue" w:cs="Helvetica Neue"/>
          <w:color w:val="2D3B45"/>
          <w:sz w:val="24"/>
          <w:szCs w:val="24"/>
        </w:rPr>
      </w:pPr>
    </w:p>
    <w:sectPr w:rsidR="00FF409D">
      <w:headerReference w:type="default" r:id="rId26"/>
      <w:pgSz w:w="12240" w:h="15840"/>
      <w:pgMar w:top="144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70A8" w:rsidRDefault="003270A8" w:rsidP="00F927F7">
      <w:pPr>
        <w:spacing w:after="0" w:line="240" w:lineRule="auto"/>
      </w:pPr>
      <w:r>
        <w:separator/>
      </w:r>
    </w:p>
  </w:endnote>
  <w:endnote w:type="continuationSeparator" w:id="0">
    <w:p w:rsidR="003270A8" w:rsidRDefault="003270A8" w:rsidP="00F92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Corbel"/>
    <w:charset w:val="00"/>
    <w:family w:val="auto"/>
    <w:pitch w:val="default"/>
  </w:font>
  <w:font w:name="inherit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70A8" w:rsidRDefault="003270A8" w:rsidP="00F927F7">
      <w:pPr>
        <w:spacing w:after="0" w:line="240" w:lineRule="auto"/>
      </w:pPr>
      <w:r>
        <w:separator/>
      </w:r>
    </w:p>
  </w:footnote>
  <w:footnote w:type="continuationSeparator" w:id="0">
    <w:p w:rsidR="003270A8" w:rsidRDefault="003270A8" w:rsidP="00F92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0647" w:rsidRDefault="00D40647">
    <w:pPr>
      <w:pStyle w:val="Header"/>
    </w:pPr>
    <w:r>
      <w:t>SUMAIYA IBRAHIM_ID: M</w:t>
    </w:r>
    <w:r w:rsidRPr="00D40647">
      <w:t>50100946</w:t>
    </w:r>
  </w:p>
  <w:p w:rsidR="00D40647" w:rsidRDefault="00D406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C72DFB"/>
    <w:multiLevelType w:val="multilevel"/>
    <w:tmpl w:val="83CEED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TAxNjC0MDYG0ko6SsGpxcWZ+XkgBYa1AGjSUm8sAAAA"/>
  </w:docVars>
  <w:rsids>
    <w:rsidRoot w:val="00FF409D"/>
    <w:rsid w:val="002A7521"/>
    <w:rsid w:val="003270A8"/>
    <w:rsid w:val="004154AB"/>
    <w:rsid w:val="005024E8"/>
    <w:rsid w:val="00514101"/>
    <w:rsid w:val="005F7390"/>
    <w:rsid w:val="009A5D41"/>
    <w:rsid w:val="00C20047"/>
    <w:rsid w:val="00CE5EAA"/>
    <w:rsid w:val="00D26E95"/>
    <w:rsid w:val="00D40647"/>
    <w:rsid w:val="00F62D67"/>
    <w:rsid w:val="00F927F7"/>
    <w:rsid w:val="00FF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Emphasis">
    <w:name w:val="Emphasis"/>
    <w:basedOn w:val="DefaultParagraphFont"/>
    <w:uiPriority w:val="20"/>
    <w:qFormat/>
    <w:rsid w:val="0005115E"/>
    <w:rPr>
      <w:i/>
      <w:iCs/>
    </w:rPr>
  </w:style>
  <w:style w:type="character" w:styleId="Strong">
    <w:name w:val="Strong"/>
    <w:basedOn w:val="DefaultParagraphFont"/>
    <w:uiPriority w:val="22"/>
    <w:qFormat/>
    <w:rsid w:val="0005115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62C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62CDB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92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7F7"/>
  </w:style>
  <w:style w:type="paragraph" w:styleId="Footer">
    <w:name w:val="footer"/>
    <w:basedOn w:val="Normal"/>
    <w:link w:val="FooterChar"/>
    <w:uiPriority w:val="99"/>
    <w:unhideWhenUsed/>
    <w:rsid w:val="00F92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7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5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LXO9SGOYWnkJzP1S2X1jCChl2Q==">AMUW2mWRhJCDbeDcUV7Ml/6UOqVinJO5hUpmVUQPxTRNzVFBNOhrkIzeqibJWexXNl2FMRlc3pOyk2tqjo8kpQQi7TzNYO50hqJo4A+/vh5ZRmNQYl6yHNxtprQtzpfCcsT8Qh3KKAP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2-20T05:50:00Z</dcterms:created>
  <dcterms:modified xsi:type="dcterms:W3CDTF">2024-10-19T00:49:00Z</dcterms:modified>
</cp:coreProperties>
</file>